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9C844" w14:textId="77777777" w:rsidR="00A31D77" w:rsidRDefault="00BA1344" w:rsidP="002B1D9A">
      <w:pPr>
        <w:jc w:val="center"/>
        <w:rPr>
          <w:rFonts w:asciiTheme="majorBidi" w:eastAsia="MS Mincho" w:hAnsiTheme="majorBidi" w:cstheme="majorBidi"/>
          <w:b/>
          <w:bCs/>
          <w:sz w:val="32"/>
          <w:szCs w:val="32"/>
        </w:rPr>
      </w:pPr>
      <w:r>
        <w:rPr>
          <w:rFonts w:asciiTheme="majorBidi" w:eastAsia="MS Mincho" w:hAnsiTheme="majorBidi" w:cstheme="majorBidi" w:hint="cs"/>
          <w:b/>
          <w:bCs/>
          <w:sz w:val="32"/>
          <w:szCs w:val="32"/>
          <w:rtl/>
        </w:rPr>
        <w:t xml:space="preserve"> </w:t>
      </w:r>
    </w:p>
    <w:p w14:paraId="22372A45" w14:textId="17178F86" w:rsidR="00503D54" w:rsidRDefault="00BA1344" w:rsidP="002B1D9A">
      <w:pPr>
        <w:jc w:val="center"/>
        <w:rPr>
          <w:rFonts w:asciiTheme="majorBidi" w:eastAsia="MS Mincho" w:hAnsiTheme="majorBidi" w:cstheme="majorBidi"/>
          <w:b/>
          <w:bCs/>
          <w:sz w:val="32"/>
          <w:szCs w:val="32"/>
          <w:rtl/>
        </w:rPr>
      </w:pPr>
      <w:r>
        <w:rPr>
          <w:rFonts w:asciiTheme="majorBidi" w:eastAsia="MS Mincho" w:hAnsiTheme="majorBidi" w:cstheme="majorBidi" w:hint="cs"/>
          <w:b/>
          <w:bCs/>
          <w:sz w:val="32"/>
          <w:szCs w:val="32"/>
          <w:rtl/>
        </w:rPr>
        <w:t xml:space="preserve"> </w:t>
      </w:r>
      <w:r w:rsidR="00C32538" w:rsidRPr="004D6D22">
        <w:rPr>
          <w:rFonts w:asciiTheme="majorBidi" w:eastAsia="MS Mincho" w:hAnsiTheme="majorBidi" w:cstheme="majorBidi"/>
          <w:b/>
          <w:bCs/>
          <w:sz w:val="32"/>
          <w:szCs w:val="32"/>
          <w:rtl/>
        </w:rPr>
        <w:t xml:space="preserve">نموذج </w:t>
      </w:r>
      <w:r w:rsidR="002B1D9A">
        <w:rPr>
          <w:rFonts w:asciiTheme="majorBidi" w:eastAsia="MS Mincho" w:hAnsiTheme="majorBidi" w:cstheme="majorBidi" w:hint="cs"/>
          <w:b/>
          <w:bCs/>
          <w:sz w:val="32"/>
          <w:szCs w:val="32"/>
          <w:rtl/>
        </w:rPr>
        <w:t>البرنامج التدريبي المبدئي</w:t>
      </w:r>
      <w:r w:rsidR="00C32538" w:rsidRPr="004D6D22">
        <w:rPr>
          <w:rFonts w:asciiTheme="majorBidi" w:eastAsia="MS Mincho" w:hAnsiTheme="majorBidi" w:cstheme="majorBidi"/>
          <w:b/>
          <w:bCs/>
          <w:sz w:val="32"/>
          <w:szCs w:val="32"/>
          <w:rtl/>
        </w:rPr>
        <w:t xml:space="preserve"> </w:t>
      </w:r>
    </w:p>
    <w:tbl>
      <w:tblPr>
        <w:tblpPr w:leftFromText="180" w:rightFromText="180" w:vertAnchor="text" w:horzAnchor="margin" w:tblpXSpec="center" w:tblpY="184"/>
        <w:bidiVisual/>
        <w:tblW w:w="10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181"/>
        <w:gridCol w:w="1276"/>
        <w:gridCol w:w="137"/>
        <w:gridCol w:w="1115"/>
        <w:gridCol w:w="165"/>
        <w:gridCol w:w="1418"/>
        <w:gridCol w:w="142"/>
        <w:gridCol w:w="815"/>
        <w:gridCol w:w="602"/>
        <w:gridCol w:w="2268"/>
        <w:gridCol w:w="1407"/>
      </w:tblGrid>
      <w:tr w:rsidR="002B1D9A" w:rsidRPr="00156B94" w14:paraId="7C52AFBA" w14:textId="77777777" w:rsidTr="005E3AF1">
        <w:trPr>
          <w:trHeight w:val="510"/>
        </w:trPr>
        <w:tc>
          <w:tcPr>
            <w:tcW w:w="10501" w:type="dxa"/>
            <w:gridSpan w:val="12"/>
            <w:shd w:val="clear" w:color="auto" w:fill="BFBFBF" w:themeFill="background1" w:themeFillShade="BF"/>
            <w:vAlign w:val="center"/>
          </w:tcPr>
          <w:p w14:paraId="262BE090" w14:textId="15294906" w:rsidR="002B1D9A" w:rsidRPr="004D6D22" w:rsidRDefault="002B1D9A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معلومات جهة التدريب</w:t>
            </w:r>
          </w:p>
        </w:tc>
      </w:tr>
      <w:tr w:rsidR="006A5530" w:rsidRPr="00156B94" w14:paraId="4D66EC93" w14:textId="77777777" w:rsidTr="005E3AF1">
        <w:trPr>
          <w:trHeight w:val="510"/>
        </w:trPr>
        <w:tc>
          <w:tcPr>
            <w:tcW w:w="3684" w:type="dxa"/>
            <w:gridSpan w:val="5"/>
            <w:shd w:val="clear" w:color="auto" w:fill="E6E6E6"/>
            <w:vAlign w:val="center"/>
          </w:tcPr>
          <w:p w14:paraId="395D4CD8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اسم الجهة التي ستتولى التدريب</w:t>
            </w:r>
          </w:p>
        </w:tc>
        <w:tc>
          <w:tcPr>
            <w:tcW w:w="6817" w:type="dxa"/>
            <w:gridSpan w:val="7"/>
            <w:shd w:val="clear" w:color="auto" w:fill="auto"/>
            <w:vAlign w:val="center"/>
          </w:tcPr>
          <w:p w14:paraId="4B59C1A6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6A5530" w:rsidRPr="00156B94" w14:paraId="63725A11" w14:textId="77777777" w:rsidTr="005E3AF1">
        <w:trPr>
          <w:trHeight w:val="510"/>
        </w:trPr>
        <w:tc>
          <w:tcPr>
            <w:tcW w:w="3684" w:type="dxa"/>
            <w:gridSpan w:val="5"/>
            <w:shd w:val="clear" w:color="auto" w:fill="E6E6E6"/>
            <w:vAlign w:val="center"/>
          </w:tcPr>
          <w:p w14:paraId="08AA7DFB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اسم من سيقوم بالتنسيق مع الكلية</w:t>
            </w:r>
          </w:p>
        </w:tc>
        <w:tc>
          <w:tcPr>
            <w:tcW w:w="6817" w:type="dxa"/>
            <w:gridSpan w:val="7"/>
            <w:shd w:val="clear" w:color="auto" w:fill="auto"/>
            <w:vAlign w:val="center"/>
          </w:tcPr>
          <w:p w14:paraId="0FAFB9AA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6A5530" w:rsidRPr="00156B94" w14:paraId="041DE0AD" w14:textId="77777777" w:rsidTr="005E3AF1">
        <w:trPr>
          <w:trHeight w:val="510"/>
        </w:trPr>
        <w:tc>
          <w:tcPr>
            <w:tcW w:w="3684" w:type="dxa"/>
            <w:gridSpan w:val="5"/>
            <w:shd w:val="clear" w:color="auto" w:fill="E6E6E6"/>
            <w:vAlign w:val="center"/>
          </w:tcPr>
          <w:p w14:paraId="34F61791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وظيفة المنسق مع الكلية</w:t>
            </w:r>
          </w:p>
        </w:tc>
        <w:tc>
          <w:tcPr>
            <w:tcW w:w="6817" w:type="dxa"/>
            <w:gridSpan w:val="7"/>
            <w:shd w:val="clear" w:color="auto" w:fill="auto"/>
            <w:vAlign w:val="center"/>
          </w:tcPr>
          <w:p w14:paraId="5FF2E3E6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6A5530" w:rsidRPr="00156B94" w14:paraId="12F61FB6" w14:textId="77777777" w:rsidTr="005E3AF1">
        <w:trPr>
          <w:trHeight w:val="510"/>
        </w:trPr>
        <w:tc>
          <w:tcPr>
            <w:tcW w:w="2569" w:type="dxa"/>
            <w:gridSpan w:val="4"/>
            <w:shd w:val="clear" w:color="auto" w:fill="E6E6E6"/>
            <w:vAlign w:val="center"/>
          </w:tcPr>
          <w:p w14:paraId="0940F277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رقم الهاتف</w:t>
            </w:r>
          </w:p>
        </w:tc>
        <w:tc>
          <w:tcPr>
            <w:tcW w:w="2698" w:type="dxa"/>
            <w:gridSpan w:val="3"/>
            <w:shd w:val="clear" w:color="auto" w:fill="E6E6E6"/>
            <w:vAlign w:val="center"/>
          </w:tcPr>
          <w:p w14:paraId="1BA279C1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رقم الفاكس</w:t>
            </w:r>
          </w:p>
        </w:tc>
        <w:tc>
          <w:tcPr>
            <w:tcW w:w="5234" w:type="dxa"/>
            <w:gridSpan w:val="5"/>
            <w:shd w:val="clear" w:color="auto" w:fill="E6E6E6"/>
            <w:vAlign w:val="center"/>
          </w:tcPr>
          <w:p w14:paraId="43258F45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 w:rsidRPr="004D6D22">
              <w:rPr>
                <w:rFonts w:asciiTheme="majorBidi" w:eastAsia="MS Mincho" w:hAnsiTheme="majorBidi" w:cstheme="majorBidi"/>
                <w:sz w:val="28"/>
                <w:szCs w:val="28"/>
                <w:rtl/>
              </w:rPr>
              <w:t>البريد الإلكتروني</w:t>
            </w:r>
          </w:p>
        </w:tc>
      </w:tr>
      <w:tr w:rsidR="006A5530" w:rsidRPr="00156B94" w14:paraId="618ADA70" w14:textId="77777777" w:rsidTr="005E3AF1">
        <w:trPr>
          <w:trHeight w:val="510"/>
        </w:trPr>
        <w:tc>
          <w:tcPr>
            <w:tcW w:w="2569" w:type="dxa"/>
            <w:gridSpan w:val="4"/>
            <w:shd w:val="clear" w:color="auto" w:fill="auto"/>
            <w:vAlign w:val="center"/>
          </w:tcPr>
          <w:p w14:paraId="072B5433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8" w:type="dxa"/>
            <w:gridSpan w:val="3"/>
            <w:shd w:val="clear" w:color="auto" w:fill="auto"/>
            <w:vAlign w:val="center"/>
          </w:tcPr>
          <w:p w14:paraId="2449DC28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234" w:type="dxa"/>
            <w:gridSpan w:val="5"/>
            <w:shd w:val="clear" w:color="auto" w:fill="auto"/>
            <w:vAlign w:val="center"/>
          </w:tcPr>
          <w:p w14:paraId="408FA3C7" w14:textId="77777777" w:rsidR="006A5530" w:rsidRPr="004D6D22" w:rsidRDefault="006A5530" w:rsidP="006A5530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156B94" w14:paraId="064913A8" w14:textId="77777777" w:rsidTr="005E3AF1">
        <w:trPr>
          <w:trHeight w:val="510"/>
        </w:trPr>
        <w:tc>
          <w:tcPr>
            <w:tcW w:w="10501" w:type="dxa"/>
            <w:gridSpan w:val="12"/>
            <w:shd w:val="clear" w:color="auto" w:fill="D9D9D9" w:themeFill="background1" w:themeFillShade="D9"/>
            <w:vAlign w:val="center"/>
          </w:tcPr>
          <w:p w14:paraId="3DD0974C" w14:textId="53D4926F" w:rsidR="00866845" w:rsidRDefault="00866845" w:rsidP="00D27741">
            <w:pPr>
              <w:jc w:val="center"/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تخصص</w:t>
            </w:r>
            <w:r w:rsidR="00D27741">
              <w:rPr>
                <w:rFonts w:asciiTheme="majorBidi" w:eastAsia="MS Mincho" w:hAnsiTheme="majorBidi" w:cstheme="majorBidi"/>
                <w:sz w:val="28"/>
                <w:szCs w:val="28"/>
              </w:rPr>
              <w:t xml:space="preserve"> </w:t>
            </w:r>
            <w:r w:rsidR="00D27741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( </w:t>
            </w:r>
            <w:bookmarkStart w:id="0" w:name="_GoBack"/>
            <w:r w:rsidR="00D27741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يعبأ نموذج </w:t>
            </w:r>
            <w:bookmarkEnd w:id="0"/>
            <w:r w:rsidR="00D27741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خاص لكل تخصص)</w:t>
            </w:r>
          </w:p>
        </w:tc>
      </w:tr>
      <w:tr w:rsidR="00866845" w:rsidRPr="00156B94" w14:paraId="399F3B10" w14:textId="77777777" w:rsidTr="00D27741">
        <w:trPr>
          <w:trHeight w:val="510"/>
        </w:trPr>
        <w:tc>
          <w:tcPr>
            <w:tcW w:w="1156" w:type="dxa"/>
            <w:gridSpan w:val="2"/>
            <w:shd w:val="clear" w:color="auto" w:fill="FFFFFF" w:themeFill="background1"/>
            <w:vAlign w:val="center"/>
          </w:tcPr>
          <w:p w14:paraId="797826B0" w14:textId="7BA53EA1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مدنية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71198A" w14:textId="503B0239" w:rsidR="00866845" w:rsidRPr="004D6D22" w:rsidRDefault="00866845" w:rsidP="00866845">
            <w:pPr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مساحة</w:t>
            </w:r>
          </w:p>
        </w:tc>
        <w:tc>
          <w:tcPr>
            <w:tcW w:w="1417" w:type="dxa"/>
            <w:gridSpan w:val="3"/>
            <w:shd w:val="clear" w:color="auto" w:fill="auto"/>
            <w:vAlign w:val="center"/>
          </w:tcPr>
          <w:p w14:paraId="3AED7051" w14:textId="03F9FBBB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كهربائية</w:t>
            </w:r>
          </w:p>
        </w:tc>
        <w:tc>
          <w:tcPr>
            <w:tcW w:w="1560" w:type="dxa"/>
            <w:gridSpan w:val="2"/>
            <w:shd w:val="clear" w:color="auto" w:fill="auto"/>
            <w:vAlign w:val="center"/>
          </w:tcPr>
          <w:p w14:paraId="41FA9B35" w14:textId="107B7D8A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ميكانيكية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46211A8B" w14:textId="42C4BE06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كيميائية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041B9C" w14:textId="1DE4F085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C37F658" wp14:editId="424EF61C">
                      <wp:simplePos x="0" y="0"/>
                      <wp:positionH relativeFrom="column">
                        <wp:posOffset>1052195</wp:posOffset>
                      </wp:positionH>
                      <wp:positionV relativeFrom="paragraph">
                        <wp:posOffset>56515</wp:posOffset>
                      </wp:positionV>
                      <wp:extent cx="350520" cy="299720"/>
                      <wp:effectExtent l="0" t="0" r="0" b="508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0520" cy="2997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89043A" w14:textId="6B99174B" w:rsidR="00866845" w:rsidRDefault="00866845">
                                  <w:r>
                                    <w:rPr>
                                      <w:rFonts w:asciiTheme="majorBidi" w:eastAsia="MS Mincho" w:hAnsiTheme="majorBidi" w:cstheme="majorBidi" w:hint="cs"/>
                                      <w:sz w:val="28"/>
                                      <w:szCs w:val="28"/>
                                    </w:rPr>
                                    <w:sym w:font="Wingdings" w:char="F06F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1C37F6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82.85pt;margin-top:4.45pt;width:27.6pt;height:2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" filled="f" stroked="f" strokeweight=".5pt">
                      <v:textbox>
                        <w:txbxContent>
                          <w:p w14:paraId="4689043A" w14:textId="6B99174B" w:rsidR="00866845" w:rsidRDefault="00866845">
                            <w:r>
                              <w:rPr>
                                <w:rFonts w:asciiTheme="majorBidi" w:eastAsia="MS Mincho" w:hAnsiTheme="majorBidi" w:cstheme="majorBidi" w:hint="cs"/>
                                <w:sz w:val="28"/>
                                <w:szCs w:val="28"/>
                              </w:rPr>
                              <w:sym w:font="Wingdings" w:char="F06F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C363C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 </w:t>
            </w:r>
            <w:r w:rsidR="00D27741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بترول و</w:t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الغاز </w:t>
            </w:r>
            <w:r w:rsidR="00AC363C"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 </w:t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طبيعي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CAC50A9" w14:textId="0BD0E99C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</w:rPr>
              <w:sym w:font="Wingdings" w:char="F06F"/>
            </w: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 الصناعية</w:t>
            </w:r>
          </w:p>
        </w:tc>
      </w:tr>
      <w:tr w:rsidR="00866845" w:rsidRPr="00156B94" w14:paraId="716CED5F" w14:textId="77777777" w:rsidTr="005E3AF1">
        <w:trPr>
          <w:trHeight w:val="567"/>
        </w:trPr>
        <w:tc>
          <w:tcPr>
            <w:tcW w:w="10501" w:type="dxa"/>
            <w:gridSpan w:val="12"/>
            <w:shd w:val="clear" w:color="auto" w:fill="D9D9D9" w:themeFill="background1" w:themeFillShade="D9"/>
            <w:vAlign w:val="center"/>
          </w:tcPr>
          <w:p w14:paraId="6265AB63" w14:textId="516CA1DC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برنامج التدريبي</w:t>
            </w:r>
          </w:p>
        </w:tc>
      </w:tr>
      <w:tr w:rsidR="00866845" w:rsidRPr="00156B94" w14:paraId="6C4DC82B" w14:textId="77777777" w:rsidTr="005E3AF1">
        <w:trPr>
          <w:trHeight w:val="62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7ADB51BD" w14:textId="488DC469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الأسبوع 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47E51D1C" w14:textId="0FEE95F3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وصف المهام</w:t>
            </w: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3B9AA126" w14:textId="364E0F16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 xml:space="preserve">الأسبوع 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4ADBC628" w14:textId="4A452F22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وصف المهام</w:t>
            </w:r>
          </w:p>
        </w:tc>
      </w:tr>
      <w:tr w:rsidR="00866845" w:rsidRPr="00156B94" w14:paraId="7A269823" w14:textId="77777777" w:rsidTr="005E3AF1">
        <w:trPr>
          <w:trHeight w:val="79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7F04F914" w14:textId="137BA29C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1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7E7A12A1" w14:textId="7777777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2C29A7C5" w14:textId="53B53FB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6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7CD45DFC" w14:textId="4A717A9F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156B94" w14:paraId="33FCC15F" w14:textId="77777777" w:rsidTr="005E3AF1">
        <w:trPr>
          <w:trHeight w:val="79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623DB505" w14:textId="0919FE43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2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5ECB752D" w14:textId="7777777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3E5B2A45" w14:textId="6B5A40EC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7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74567614" w14:textId="712620F6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156B94" w14:paraId="3C41D2E9" w14:textId="77777777" w:rsidTr="005E3AF1">
        <w:trPr>
          <w:trHeight w:val="79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029326C4" w14:textId="453BFDAC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3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2222F5BC" w14:textId="7777777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3239DED3" w14:textId="00798331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8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6242EB18" w14:textId="3439A2AF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156B94" w14:paraId="55D9AB7A" w14:textId="77777777" w:rsidTr="005E3AF1">
        <w:trPr>
          <w:trHeight w:val="79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445014C" w14:textId="297F8534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4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45591FB2" w14:textId="7777777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0721BC18" w14:textId="50AAA02E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9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264F937B" w14:textId="3CDB5503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156B94" w14:paraId="3CBCE3EF" w14:textId="77777777" w:rsidTr="005E3AF1">
        <w:trPr>
          <w:trHeight w:val="794"/>
        </w:trPr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35A75FD7" w14:textId="1C25EDF1" w:rsidR="00866845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5</w:t>
            </w:r>
          </w:p>
        </w:tc>
        <w:tc>
          <w:tcPr>
            <w:tcW w:w="4292" w:type="dxa"/>
            <w:gridSpan w:val="6"/>
            <w:shd w:val="clear" w:color="auto" w:fill="auto"/>
            <w:vAlign w:val="center"/>
          </w:tcPr>
          <w:p w14:paraId="25A68561" w14:textId="77777777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0057A180" w14:textId="3CCFD316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10</w:t>
            </w:r>
          </w:p>
        </w:tc>
        <w:tc>
          <w:tcPr>
            <w:tcW w:w="4277" w:type="dxa"/>
            <w:gridSpan w:val="3"/>
            <w:shd w:val="clear" w:color="auto" w:fill="auto"/>
            <w:vAlign w:val="center"/>
          </w:tcPr>
          <w:p w14:paraId="71148EF3" w14:textId="72579971" w:rsidR="00866845" w:rsidRPr="004D6D22" w:rsidRDefault="00866845" w:rsidP="00866845">
            <w:pPr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</w:p>
        </w:tc>
      </w:tr>
      <w:tr w:rsidR="00866845" w:rsidRPr="00542E2D" w14:paraId="1BF4AB52" w14:textId="77777777" w:rsidTr="005E3AF1">
        <w:trPr>
          <w:trHeight w:val="567"/>
        </w:trPr>
        <w:tc>
          <w:tcPr>
            <w:tcW w:w="10501" w:type="dxa"/>
            <w:gridSpan w:val="12"/>
            <w:shd w:val="clear" w:color="auto" w:fill="BFBFBF" w:themeFill="background1" w:themeFillShade="BF"/>
            <w:vAlign w:val="center"/>
          </w:tcPr>
          <w:p w14:paraId="6F3D4107" w14:textId="733F6AB4" w:rsidR="00866845" w:rsidRDefault="00866845" w:rsidP="00866845">
            <w:pPr>
              <w:spacing w:line="276" w:lineRule="auto"/>
              <w:contextualSpacing/>
              <w:jc w:val="center"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عتماد جهة التدريب</w:t>
            </w:r>
          </w:p>
        </w:tc>
      </w:tr>
      <w:tr w:rsidR="00866845" w:rsidRPr="00542E2D" w14:paraId="3F0E6506" w14:textId="77777777" w:rsidTr="005E3AF1">
        <w:trPr>
          <w:trHeight w:val="964"/>
        </w:trPr>
        <w:tc>
          <w:tcPr>
            <w:tcW w:w="5267" w:type="dxa"/>
            <w:gridSpan w:val="7"/>
            <w:shd w:val="clear" w:color="auto" w:fill="auto"/>
            <w:vAlign w:val="center"/>
          </w:tcPr>
          <w:p w14:paraId="19E96F81" w14:textId="498D15BB" w:rsidR="00866845" w:rsidRDefault="00866845" w:rsidP="00AC363C">
            <w:pPr>
              <w:spacing w:line="360" w:lineRule="auto"/>
              <w:contextualSpacing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سم المسؤول:</w:t>
            </w:r>
          </w:p>
        </w:tc>
        <w:tc>
          <w:tcPr>
            <w:tcW w:w="5234" w:type="dxa"/>
            <w:gridSpan w:val="5"/>
            <w:shd w:val="clear" w:color="auto" w:fill="auto"/>
            <w:vAlign w:val="center"/>
          </w:tcPr>
          <w:p w14:paraId="41463FE7" w14:textId="4AAA9CEF" w:rsidR="00866845" w:rsidRDefault="00866845" w:rsidP="00AC363C">
            <w:pPr>
              <w:spacing w:line="276" w:lineRule="auto"/>
              <w:contextualSpacing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تاريخ :</w:t>
            </w:r>
          </w:p>
        </w:tc>
      </w:tr>
      <w:tr w:rsidR="00866845" w:rsidRPr="00542E2D" w14:paraId="19BB0434" w14:textId="77777777" w:rsidTr="005E3AF1">
        <w:trPr>
          <w:trHeight w:val="1587"/>
        </w:trPr>
        <w:tc>
          <w:tcPr>
            <w:tcW w:w="5267" w:type="dxa"/>
            <w:gridSpan w:val="7"/>
            <w:shd w:val="clear" w:color="auto" w:fill="auto"/>
            <w:vAlign w:val="center"/>
          </w:tcPr>
          <w:p w14:paraId="56F5DE25" w14:textId="1164C92A" w:rsidR="00866845" w:rsidRDefault="00866845" w:rsidP="00AC363C">
            <w:pPr>
              <w:spacing w:line="360" w:lineRule="auto"/>
              <w:contextualSpacing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توقيع:</w:t>
            </w:r>
          </w:p>
        </w:tc>
        <w:tc>
          <w:tcPr>
            <w:tcW w:w="5234" w:type="dxa"/>
            <w:gridSpan w:val="5"/>
            <w:shd w:val="clear" w:color="auto" w:fill="auto"/>
            <w:vAlign w:val="center"/>
          </w:tcPr>
          <w:p w14:paraId="709831CA" w14:textId="4487710A" w:rsidR="00866845" w:rsidRDefault="00866845" w:rsidP="00AC363C">
            <w:pPr>
              <w:spacing w:line="360" w:lineRule="auto"/>
              <w:contextualSpacing/>
              <w:rPr>
                <w:rFonts w:asciiTheme="majorBidi" w:eastAsia="MS Mincho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MS Mincho" w:hAnsiTheme="majorBidi" w:cstheme="majorBidi" w:hint="cs"/>
                <w:sz w:val="28"/>
                <w:szCs w:val="28"/>
                <w:rtl/>
              </w:rPr>
              <w:t>الختم :</w:t>
            </w:r>
          </w:p>
        </w:tc>
      </w:tr>
    </w:tbl>
    <w:p w14:paraId="2646646F" w14:textId="77777777" w:rsidR="00584951" w:rsidRPr="003068BB" w:rsidRDefault="00584951" w:rsidP="00BA1344">
      <w:pPr>
        <w:rPr>
          <w:rFonts w:ascii="MS Mincho" w:eastAsia="MS Mincho" w:hAnsi="MS Mincho" w:cs="PT Bold Heading"/>
          <w:sz w:val="26"/>
          <w:szCs w:val="26"/>
          <w:rtl/>
        </w:rPr>
      </w:pPr>
    </w:p>
    <w:sectPr w:rsidR="00584951" w:rsidRPr="003068BB" w:rsidSect="00EB2AD7">
      <w:headerReference w:type="default" r:id="rId8"/>
      <w:footerReference w:type="default" r:id="rId9"/>
      <w:pgSz w:w="11906" w:h="16838"/>
      <w:pgMar w:top="720" w:right="720" w:bottom="720" w:left="720" w:header="510" w:footer="2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4A115" w14:textId="77777777" w:rsidR="00967780" w:rsidRDefault="00967780">
      <w:r>
        <w:separator/>
      </w:r>
    </w:p>
  </w:endnote>
  <w:endnote w:type="continuationSeparator" w:id="0">
    <w:p w14:paraId="69881FBB" w14:textId="77777777" w:rsidR="00967780" w:rsidRDefault="00967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6B04A" w14:textId="77777777" w:rsidR="00422F7D" w:rsidRDefault="00422F7D" w:rsidP="000C0A97">
    <w:pPr>
      <w:pStyle w:val="a0"/>
      <w:tabs>
        <w:tab w:val="clear" w:pos="8306"/>
        <w:tab w:val="right" w:pos="8846"/>
      </w:tabs>
      <w:ind w:left="-514"/>
      <w:rPr>
        <w:rFonts w:ascii="Traditional Arabic" w:hAnsi="Traditional Arabic" w:cs="Traditional Arabic"/>
        <w:sz w:val="20"/>
        <w:szCs w:val="20"/>
        <w:rtl/>
      </w:rPr>
    </w:pPr>
  </w:p>
  <w:p w14:paraId="4185CC31" w14:textId="77777777" w:rsidR="000C0A97" w:rsidRPr="000C0A97" w:rsidRDefault="000C0A97" w:rsidP="00422F7D">
    <w:pPr>
      <w:pStyle w:val="a0"/>
      <w:tabs>
        <w:tab w:val="clear" w:pos="8306"/>
        <w:tab w:val="right" w:pos="8846"/>
      </w:tabs>
      <w:ind w:left="-514"/>
      <w:rPr>
        <w:rFonts w:ascii="Traditional Arabic" w:hAnsi="Traditional Arabic" w:cs="Traditional Arabic"/>
        <w:sz w:val="20"/>
        <w:szCs w:val="20"/>
      </w:rPr>
    </w:pPr>
    <w:r>
      <w:rPr>
        <w:rFonts w:ascii="Traditional Arabic" w:hAnsi="Traditional Arabic" w:cs="Traditional Arabic" w:hint="cs"/>
        <w:sz w:val="20"/>
        <w:szCs w:val="20"/>
        <w:rtl/>
      </w:rPr>
      <w:tab/>
    </w:r>
    <w:r>
      <w:rPr>
        <w:rFonts w:ascii="Traditional Arabic" w:hAnsi="Traditional Arabic" w:cs="Traditional Arabic" w:hint="cs"/>
        <w:sz w:val="20"/>
        <w:szCs w:val="20"/>
        <w:rtl/>
      </w:rPr>
      <w:tab/>
    </w:r>
    <w:r>
      <w:rPr>
        <w:rFonts w:ascii="Traditional Arabic" w:hAnsi="Traditional Arabic" w:cs="Traditional Arabic"/>
        <w:sz w:val="20"/>
        <w:szCs w:val="20"/>
      </w:rPr>
      <w:tab/>
    </w:r>
    <w:r>
      <w:rPr>
        <w:rFonts w:ascii="Traditional Arabic" w:hAnsi="Traditional Arabic" w:cs="Traditional Arabic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40BBE" w14:textId="77777777" w:rsidR="00967780" w:rsidRDefault="00967780">
      <w:r>
        <w:separator/>
      </w:r>
    </w:p>
  </w:footnote>
  <w:footnote w:type="continuationSeparator" w:id="0">
    <w:p w14:paraId="48616E8C" w14:textId="77777777" w:rsidR="00967780" w:rsidRDefault="00967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396FA9" w14:textId="0FF74E2E" w:rsidR="00F9638B" w:rsidRDefault="00F9638B" w:rsidP="002B1D9A">
    <w:pPr>
      <w:ind w:left="-1617"/>
      <w:rPr>
        <w:rtl/>
      </w:rPr>
    </w:pPr>
  </w:p>
  <w:p w14:paraId="267D614A" w14:textId="1D7EF216" w:rsidR="00F9638B" w:rsidRDefault="002B1D9A" w:rsidP="00F9638B">
    <w:pPr>
      <w:ind w:left="-1617"/>
      <w:jc w:val="center"/>
    </w:pPr>
    <w:r w:rsidRPr="002B1D9A">
      <w:rPr>
        <w:noProof/>
        <w:rtl/>
      </w:rPr>
      <w:drawing>
        <wp:anchor distT="0" distB="0" distL="114300" distR="114300" simplePos="0" relativeHeight="251658240" behindDoc="0" locked="0" layoutInCell="1" allowOverlap="1" wp14:anchorId="4B019CDC" wp14:editId="4BDA6061">
          <wp:simplePos x="0" y="0"/>
          <wp:positionH relativeFrom="column">
            <wp:posOffset>5067300</wp:posOffset>
          </wp:positionH>
          <wp:positionV relativeFrom="paragraph">
            <wp:posOffset>5715</wp:posOffset>
          </wp:positionV>
          <wp:extent cx="1558290" cy="882650"/>
          <wp:effectExtent l="0" t="0" r="3810" b="0"/>
          <wp:wrapSquare wrapText="bothSides"/>
          <wp:docPr id="1" name="Picture 1" descr="C:\Users\User\Desktop\شعار الكلية عربي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شعار الكلية عربي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290" cy="882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A24E2" w14:textId="77777777" w:rsidR="00F9638B" w:rsidRDefault="00F9638B" w:rsidP="00F9638B">
    <w:pPr>
      <w:ind w:left="-1617"/>
      <w:jc w:val="center"/>
    </w:pPr>
  </w:p>
  <w:p w14:paraId="2735B324" w14:textId="769A90D1" w:rsidR="004B7C43" w:rsidRDefault="00C071FF" w:rsidP="00F9638B">
    <w:pPr>
      <w:ind w:left="-1617"/>
      <w:jc w:val="center"/>
      <w:rPr>
        <w:rFonts w:ascii="Traditional Arabic" w:hAnsi="Traditional Arabic" w:cs="Akhbar MT"/>
        <w:sz w:val="36"/>
        <w:szCs w:val="36"/>
      </w:rPr>
    </w:pPr>
    <w:r w:rsidRPr="00C071FF">
      <w:t xml:space="preserve"> </w:t>
    </w:r>
    <w:r>
      <w:rPr>
        <w:rFonts w:ascii="Traditional Arabic" w:hAnsi="Traditional Arabic" w:cs="Akhbar MT"/>
        <w:sz w:val="36"/>
        <w:szCs w:val="36"/>
      </w:rPr>
      <w:t xml:space="preserve">          </w:t>
    </w:r>
    <w:r w:rsidRPr="00F733F5">
      <w:rPr>
        <w:rFonts w:ascii="Traditional Arabic" w:hAnsi="Traditional Arabic" w:cs="Akhbar MT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174ABA"/>
    <w:multiLevelType w:val="hybridMultilevel"/>
    <w:tmpl w:val="1190081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MzNzI1NDQxMbFU0lEKTi0uzszPAykwqQUAAagKzCwAAAA="/>
  </w:docVars>
  <w:rsids>
    <w:rsidRoot w:val="004B7C43"/>
    <w:rsid w:val="00021D39"/>
    <w:rsid w:val="00044921"/>
    <w:rsid w:val="00075BF7"/>
    <w:rsid w:val="0007653F"/>
    <w:rsid w:val="00094574"/>
    <w:rsid w:val="000B263C"/>
    <w:rsid w:val="000C0A97"/>
    <w:rsid w:val="000C12AD"/>
    <w:rsid w:val="000C7DA9"/>
    <w:rsid w:val="00117589"/>
    <w:rsid w:val="001246A2"/>
    <w:rsid w:val="00152F52"/>
    <w:rsid w:val="00156B94"/>
    <w:rsid w:val="001629AF"/>
    <w:rsid w:val="001714B3"/>
    <w:rsid w:val="00184557"/>
    <w:rsid w:val="00190B8B"/>
    <w:rsid w:val="00194DE0"/>
    <w:rsid w:val="001A3DFF"/>
    <w:rsid w:val="001A6D82"/>
    <w:rsid w:val="001C41C4"/>
    <w:rsid w:val="001D1ED5"/>
    <w:rsid w:val="00231824"/>
    <w:rsid w:val="002508A9"/>
    <w:rsid w:val="002A51C1"/>
    <w:rsid w:val="002B1D9A"/>
    <w:rsid w:val="002B2225"/>
    <w:rsid w:val="002B5CCE"/>
    <w:rsid w:val="003068BB"/>
    <w:rsid w:val="00327FD4"/>
    <w:rsid w:val="00363A11"/>
    <w:rsid w:val="00394D46"/>
    <w:rsid w:val="00396637"/>
    <w:rsid w:val="003C5649"/>
    <w:rsid w:val="003D1609"/>
    <w:rsid w:val="00422F7D"/>
    <w:rsid w:val="00443943"/>
    <w:rsid w:val="00484477"/>
    <w:rsid w:val="004B7C43"/>
    <w:rsid w:val="004D6D22"/>
    <w:rsid w:val="004F4595"/>
    <w:rsid w:val="00503D54"/>
    <w:rsid w:val="0052031C"/>
    <w:rsid w:val="005352A2"/>
    <w:rsid w:val="00542E2D"/>
    <w:rsid w:val="00546F08"/>
    <w:rsid w:val="00584951"/>
    <w:rsid w:val="005E3AF1"/>
    <w:rsid w:val="00602A76"/>
    <w:rsid w:val="006038C9"/>
    <w:rsid w:val="00610C8B"/>
    <w:rsid w:val="00611F82"/>
    <w:rsid w:val="00655F1E"/>
    <w:rsid w:val="00660CE7"/>
    <w:rsid w:val="00670AEC"/>
    <w:rsid w:val="00677AE6"/>
    <w:rsid w:val="00691139"/>
    <w:rsid w:val="0069557C"/>
    <w:rsid w:val="006A5530"/>
    <w:rsid w:val="006C5777"/>
    <w:rsid w:val="006D2FB2"/>
    <w:rsid w:val="006D72F7"/>
    <w:rsid w:val="006F757F"/>
    <w:rsid w:val="007076A0"/>
    <w:rsid w:val="00727862"/>
    <w:rsid w:val="00745CA2"/>
    <w:rsid w:val="007570A5"/>
    <w:rsid w:val="00764A24"/>
    <w:rsid w:val="00794797"/>
    <w:rsid w:val="007D78F9"/>
    <w:rsid w:val="0081304F"/>
    <w:rsid w:val="00841BEC"/>
    <w:rsid w:val="00866845"/>
    <w:rsid w:val="00871B2E"/>
    <w:rsid w:val="00897F93"/>
    <w:rsid w:val="008C0645"/>
    <w:rsid w:val="008D6E2B"/>
    <w:rsid w:val="009010BF"/>
    <w:rsid w:val="0092254E"/>
    <w:rsid w:val="00967780"/>
    <w:rsid w:val="009E3FC4"/>
    <w:rsid w:val="009E7943"/>
    <w:rsid w:val="00A14288"/>
    <w:rsid w:val="00A31D77"/>
    <w:rsid w:val="00A467B6"/>
    <w:rsid w:val="00A544AA"/>
    <w:rsid w:val="00A70B9C"/>
    <w:rsid w:val="00A71E35"/>
    <w:rsid w:val="00A8189F"/>
    <w:rsid w:val="00AB1B20"/>
    <w:rsid w:val="00AB3E7E"/>
    <w:rsid w:val="00AC363C"/>
    <w:rsid w:val="00AF5D51"/>
    <w:rsid w:val="00B1570E"/>
    <w:rsid w:val="00B55AFA"/>
    <w:rsid w:val="00B63225"/>
    <w:rsid w:val="00B83ACF"/>
    <w:rsid w:val="00BA1344"/>
    <w:rsid w:val="00BB3362"/>
    <w:rsid w:val="00BE7E2F"/>
    <w:rsid w:val="00C03E20"/>
    <w:rsid w:val="00C071FF"/>
    <w:rsid w:val="00C32538"/>
    <w:rsid w:val="00C54917"/>
    <w:rsid w:val="00C7646E"/>
    <w:rsid w:val="00C838E4"/>
    <w:rsid w:val="00C841C6"/>
    <w:rsid w:val="00CA36FB"/>
    <w:rsid w:val="00CB26C7"/>
    <w:rsid w:val="00CB72CB"/>
    <w:rsid w:val="00CB769D"/>
    <w:rsid w:val="00CD7177"/>
    <w:rsid w:val="00CF289E"/>
    <w:rsid w:val="00D27741"/>
    <w:rsid w:val="00D9688B"/>
    <w:rsid w:val="00E123CF"/>
    <w:rsid w:val="00E17BF8"/>
    <w:rsid w:val="00E43FC5"/>
    <w:rsid w:val="00E624DB"/>
    <w:rsid w:val="00EB2AD7"/>
    <w:rsid w:val="00F245FB"/>
    <w:rsid w:val="00F733F5"/>
    <w:rsid w:val="00F80235"/>
    <w:rsid w:val="00F9638B"/>
    <w:rsid w:val="00FC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B1A1"/>
  <w15:docId w15:val="{75F54711-B593-404A-B323-E704B850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611F82"/>
    <w:pPr>
      <w:keepNext/>
      <w:tabs>
        <w:tab w:val="right" w:pos="7406"/>
      </w:tabs>
      <w:jc w:val="both"/>
      <w:outlineLvl w:val="1"/>
    </w:pPr>
    <w:rPr>
      <w:rFonts w:cs="Traditional Arabi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رأس صفحة"/>
    <w:basedOn w:val="Normal"/>
    <w:rsid w:val="004B7C43"/>
    <w:pPr>
      <w:tabs>
        <w:tab w:val="center" w:pos="4153"/>
        <w:tab w:val="right" w:pos="8306"/>
      </w:tabs>
    </w:pPr>
  </w:style>
  <w:style w:type="paragraph" w:customStyle="1" w:styleId="a0">
    <w:name w:val="تذييل صفحة"/>
    <w:basedOn w:val="Normal"/>
    <w:rsid w:val="004B7C4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1246A2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D6D2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D6D22"/>
    <w:rPr>
      <w:sz w:val="24"/>
      <w:szCs w:val="24"/>
    </w:rPr>
  </w:style>
  <w:style w:type="paragraph" w:styleId="Footer">
    <w:name w:val="footer"/>
    <w:basedOn w:val="Normal"/>
    <w:link w:val="FooterChar"/>
    <w:rsid w:val="004D6D2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4D6D22"/>
    <w:rPr>
      <w:sz w:val="24"/>
      <w:szCs w:val="24"/>
    </w:rPr>
  </w:style>
  <w:style w:type="character" w:styleId="Hyperlink">
    <w:name w:val="Hyperlink"/>
    <w:basedOn w:val="DefaultParagraphFont"/>
    <w:rsid w:val="00422F7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C071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71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E7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8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69517-6946-4421-ACB1-2E5849801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3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جامعة الملك سعود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mobarki</dc:creator>
  <cp:keywords/>
  <dc:description/>
  <cp:lastModifiedBy>Dr. Ahmed Alnuaim</cp:lastModifiedBy>
  <cp:revision>7</cp:revision>
  <cp:lastPrinted>2016-10-12T07:51:00Z</cp:lastPrinted>
  <dcterms:created xsi:type="dcterms:W3CDTF">2018-10-16T11:14:00Z</dcterms:created>
  <dcterms:modified xsi:type="dcterms:W3CDTF">2018-11-19T06:17:00Z</dcterms:modified>
</cp:coreProperties>
</file>